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65E9" w:rsidRDefault="00E365E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rom</w:t>
      </w:r>
      <w:r w:rsidR="001433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812304">
        <w:rPr>
          <w:rFonts w:ascii="Times New Roman" w:hAnsi="Times New Roman" w:cs="Times New Roman"/>
          <w:sz w:val="24"/>
          <w:szCs w:val="24"/>
        </w:rPr>
        <w:t xml:space="preserve"> </w:t>
      </w:r>
      <w:r w:rsidR="00812304">
        <w:rPr>
          <w:rFonts w:ascii="Times New Roman" w:hAnsi="Times New Roman" w:cs="Times New Roman"/>
          <w:b/>
          <w:sz w:val="24"/>
          <w:szCs w:val="24"/>
        </w:rPr>
        <w:t>...................................</w:t>
      </w:r>
    </w:p>
    <w:p w:rsidR="00E365E9" w:rsidRDefault="00E365E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2461C" w:rsidRDefault="00E365E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ate</w:t>
      </w:r>
      <w:r w:rsidR="001433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812304">
        <w:rPr>
          <w:rFonts w:ascii="Times New Roman" w:hAnsi="Times New Roman" w:cs="Times New Roman"/>
          <w:b/>
          <w:sz w:val="24"/>
          <w:szCs w:val="24"/>
        </w:rPr>
        <w:t>................................</w:t>
      </w:r>
    </w:p>
    <w:p w:rsidR="00E365E9" w:rsidRDefault="00E365E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365E9" w:rsidRDefault="00E365E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,</w:t>
      </w:r>
    </w:p>
    <w:p w:rsidR="00535260" w:rsidRDefault="00E365E9" w:rsidP="005352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ditor,</w:t>
      </w:r>
    </w:p>
    <w:p w:rsidR="00535260" w:rsidRPr="00812304" w:rsidRDefault="00812304" w:rsidP="005352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12304">
        <w:rPr>
          <w:rFonts w:ascii="Times New Roman" w:hAnsi="Times New Roman" w:cs="Times New Roman"/>
          <w:b/>
          <w:sz w:val="24"/>
          <w:szCs w:val="24"/>
        </w:rPr>
        <w:t xml:space="preserve">International Journal of Wellness </w:t>
      </w:r>
    </w:p>
    <w:p w:rsidR="00A47BB8" w:rsidRDefault="00A47BB8" w:rsidP="005352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47BB8" w:rsidRPr="00812304" w:rsidRDefault="00A47BB8" w:rsidP="0053526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12304">
        <w:rPr>
          <w:rFonts w:ascii="Times New Roman" w:hAnsi="Times New Roman" w:cs="Times New Roman"/>
          <w:b/>
          <w:sz w:val="24"/>
          <w:szCs w:val="24"/>
        </w:rPr>
        <w:t>Sub:  Submission of manuscript for publication as a research article.</w:t>
      </w:r>
    </w:p>
    <w:p w:rsidR="00535260" w:rsidRDefault="00535260" w:rsidP="005352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35260" w:rsidRPr="00535260" w:rsidRDefault="00E365E9" w:rsidP="005352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5260">
        <w:rPr>
          <w:rFonts w:ascii="Times New Roman" w:hAnsi="Times New Roman" w:cs="Times New Roman"/>
          <w:sz w:val="24"/>
          <w:szCs w:val="24"/>
          <w:lang w:val="en-GB"/>
        </w:rPr>
        <w:t>Dear Editor,</w:t>
      </w:r>
    </w:p>
    <w:p w:rsidR="00E365E9" w:rsidRPr="00535260" w:rsidRDefault="00E365E9" w:rsidP="005352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35260">
        <w:rPr>
          <w:rFonts w:ascii="Times New Roman" w:hAnsi="Times New Roman" w:cs="Times New Roman"/>
          <w:sz w:val="24"/>
          <w:szCs w:val="24"/>
        </w:rPr>
        <w:t>I</w:t>
      </w:r>
      <w:proofErr w:type="gramStart"/>
      <w:r w:rsidRPr="00535260">
        <w:rPr>
          <w:rFonts w:ascii="Times New Roman" w:hAnsi="Times New Roman" w:cs="Times New Roman"/>
          <w:sz w:val="24"/>
          <w:szCs w:val="24"/>
        </w:rPr>
        <w:t xml:space="preserve">, </w:t>
      </w:r>
      <w:r w:rsidR="00812304">
        <w:rPr>
          <w:rFonts w:ascii="Times New Roman" w:hAnsi="Times New Roman" w:cs="Times New Roman"/>
          <w:b/>
          <w:sz w:val="24"/>
          <w:szCs w:val="24"/>
        </w:rPr>
        <w:t>..........................................</w:t>
      </w:r>
      <w:r w:rsidRPr="00535260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535260">
        <w:rPr>
          <w:rFonts w:ascii="Times New Roman" w:hAnsi="Times New Roman" w:cs="Times New Roman"/>
          <w:sz w:val="24"/>
          <w:szCs w:val="24"/>
        </w:rPr>
        <w:t xml:space="preserve"> on behalf of my co</w:t>
      </w:r>
      <w:r w:rsidRPr="00535260">
        <w:rPr>
          <w:rFonts w:ascii="Cambria Math" w:hAnsi="Cambria Math" w:cs="Cambria Math"/>
          <w:sz w:val="24"/>
          <w:szCs w:val="24"/>
        </w:rPr>
        <w:t>‐</w:t>
      </w:r>
      <w:r w:rsidRPr="00535260">
        <w:rPr>
          <w:rFonts w:ascii="Times New Roman" w:hAnsi="Times New Roman" w:cs="Times New Roman"/>
          <w:sz w:val="24"/>
          <w:szCs w:val="24"/>
        </w:rPr>
        <w:t>authors submit the following manuscript for publication consideration. I understand the objectives of the journal and have formatted the manuscript to fit the style and needs of the journal.</w:t>
      </w:r>
      <w:r w:rsidR="00535260" w:rsidRPr="00535260">
        <w:rPr>
          <w:rFonts w:ascii="Times New Roman" w:hAnsi="Times New Roman" w:cs="Times New Roman"/>
          <w:sz w:val="24"/>
          <w:szCs w:val="24"/>
        </w:rPr>
        <w:t xml:space="preserve"> </w:t>
      </w:r>
      <w:r w:rsidRPr="00535260">
        <w:rPr>
          <w:rFonts w:ascii="Times New Roman" w:hAnsi="Times New Roman" w:cs="Times New Roman"/>
          <w:sz w:val="24"/>
          <w:szCs w:val="24"/>
        </w:rPr>
        <w:t xml:space="preserve">I confirm that the manuscript has been prepared for and sent only to the </w:t>
      </w:r>
      <w:r w:rsidR="00812304" w:rsidRPr="00812304">
        <w:rPr>
          <w:rFonts w:ascii="Times New Roman" w:hAnsi="Times New Roman" w:cs="Times New Roman"/>
          <w:b/>
          <w:sz w:val="24"/>
          <w:szCs w:val="24"/>
        </w:rPr>
        <w:t>International Journal of Wellness</w:t>
      </w:r>
      <w:r w:rsidR="00812304" w:rsidRPr="00812304">
        <w:rPr>
          <w:rFonts w:ascii="Times New Roman" w:hAnsi="Times New Roman" w:cs="Times New Roman"/>
          <w:sz w:val="24"/>
          <w:szCs w:val="24"/>
        </w:rPr>
        <w:t xml:space="preserve"> </w:t>
      </w:r>
      <w:r w:rsidRPr="00535260">
        <w:rPr>
          <w:rFonts w:ascii="Times New Roman" w:hAnsi="Times New Roman" w:cs="Times New Roman"/>
          <w:sz w:val="24"/>
          <w:szCs w:val="24"/>
        </w:rPr>
        <w:t>for publication consideration and not submitted to any other journal or any other type of publication either by me or any of my co</w:t>
      </w:r>
      <w:r w:rsidRPr="00535260">
        <w:rPr>
          <w:rFonts w:ascii="Cambria Math" w:hAnsi="Cambria Math" w:cs="Cambria Math"/>
          <w:sz w:val="24"/>
          <w:szCs w:val="24"/>
        </w:rPr>
        <w:t>‐</w:t>
      </w:r>
      <w:r w:rsidRPr="00535260">
        <w:rPr>
          <w:rFonts w:ascii="Times New Roman" w:hAnsi="Times New Roman" w:cs="Times New Roman"/>
          <w:sz w:val="24"/>
          <w:szCs w:val="24"/>
        </w:rPr>
        <w:t>authors.</w:t>
      </w:r>
    </w:p>
    <w:p w:rsidR="00E365E9" w:rsidRPr="00535260" w:rsidRDefault="00E365E9" w:rsidP="005352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12304" w:rsidRDefault="000D0EB9" w:rsidP="0081230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75E83">
        <w:rPr>
          <w:rFonts w:ascii="Times New Roman" w:hAnsi="Times New Roman" w:cs="Times New Roman"/>
          <w:b/>
          <w:sz w:val="24"/>
          <w:szCs w:val="24"/>
        </w:rPr>
        <w:t>Title</w:t>
      </w:r>
      <w:r w:rsidR="00535260">
        <w:rPr>
          <w:rFonts w:ascii="Times New Roman" w:hAnsi="Times New Roman" w:cs="Times New Roman"/>
          <w:b/>
          <w:sz w:val="24"/>
          <w:szCs w:val="24"/>
        </w:rPr>
        <w:t xml:space="preserve"> of the Article</w:t>
      </w:r>
      <w:proofErr w:type="gramStart"/>
      <w:r w:rsidRPr="00A75E83">
        <w:rPr>
          <w:rFonts w:ascii="Times New Roman" w:hAnsi="Times New Roman" w:cs="Times New Roman"/>
          <w:b/>
          <w:sz w:val="24"/>
          <w:szCs w:val="24"/>
        </w:rPr>
        <w:t>:</w:t>
      </w:r>
      <w:r w:rsidR="00812304"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.......</w:t>
      </w:r>
      <w:proofErr w:type="gramEnd"/>
      <w:r w:rsidR="0081230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D0EB9" w:rsidRPr="00A75E83" w:rsidRDefault="00812304" w:rsidP="00812304">
      <w:pPr>
        <w:spacing w:after="0" w:line="24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.....................................................................................................................</w:t>
      </w:r>
    </w:p>
    <w:p w:rsidR="000D0EB9" w:rsidRPr="00A75E83" w:rsidRDefault="000D0EB9" w:rsidP="000D0E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D0EB9" w:rsidRPr="00A75E83" w:rsidRDefault="000D0EB9" w:rsidP="000D0E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75E83">
        <w:rPr>
          <w:rFonts w:ascii="Times New Roman" w:hAnsi="Times New Roman" w:cs="Times New Roman"/>
          <w:b/>
          <w:sz w:val="24"/>
          <w:szCs w:val="24"/>
        </w:rPr>
        <w:t>Type of Article</w:t>
      </w:r>
      <w:proofErr w:type="gramStart"/>
      <w:r w:rsidRPr="00A75E83">
        <w:rPr>
          <w:rFonts w:ascii="Times New Roman" w:hAnsi="Times New Roman" w:cs="Times New Roman"/>
          <w:b/>
          <w:sz w:val="24"/>
          <w:szCs w:val="24"/>
        </w:rPr>
        <w:t>:</w:t>
      </w:r>
      <w:r w:rsidR="00812304">
        <w:rPr>
          <w:rFonts w:ascii="Times New Roman" w:hAnsi="Times New Roman" w:cs="Times New Roman"/>
          <w:b/>
          <w:sz w:val="24"/>
          <w:szCs w:val="24"/>
        </w:rPr>
        <w:t>...........................................................................................................................</w:t>
      </w:r>
      <w:proofErr w:type="gramEnd"/>
    </w:p>
    <w:p w:rsidR="000D0EB9" w:rsidRPr="000D0EB9" w:rsidRDefault="000D0EB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0EB9" w:rsidRPr="00A75E83" w:rsidRDefault="00EE0569" w:rsidP="000D0E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hor</w:t>
      </w:r>
      <w:r w:rsidR="000D0EB9" w:rsidRPr="00A75E83">
        <w:rPr>
          <w:rFonts w:ascii="Times New Roman" w:hAnsi="Times New Roman" w:cs="Times New Roman"/>
          <w:b/>
          <w:sz w:val="24"/>
          <w:szCs w:val="24"/>
        </w:rPr>
        <w:t xml:space="preserve"> Name and </w:t>
      </w:r>
      <w:r>
        <w:rPr>
          <w:rFonts w:ascii="Times New Roman" w:hAnsi="Times New Roman" w:cs="Times New Roman"/>
          <w:b/>
          <w:sz w:val="24"/>
          <w:szCs w:val="24"/>
        </w:rPr>
        <w:t>Affiliation</w:t>
      </w:r>
      <w:r w:rsidR="000D0EB9" w:rsidRPr="00A75E83">
        <w:rPr>
          <w:rFonts w:ascii="Times New Roman" w:hAnsi="Times New Roman" w:cs="Times New Roman"/>
          <w:b/>
          <w:sz w:val="24"/>
          <w:szCs w:val="24"/>
        </w:rPr>
        <w:t xml:space="preserve"> (In sequence)</w:t>
      </w:r>
      <w:r w:rsidR="00A75E83" w:rsidRPr="00A75E83">
        <w:rPr>
          <w:rFonts w:ascii="Times New Roman" w:hAnsi="Times New Roman" w:cs="Times New Roman"/>
          <w:b/>
          <w:sz w:val="24"/>
          <w:szCs w:val="24"/>
        </w:rPr>
        <w:t>:</w:t>
      </w:r>
    </w:p>
    <w:p w:rsidR="000D0EB9" w:rsidRDefault="000D0EB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242"/>
        <w:gridCol w:w="3544"/>
        <w:gridCol w:w="4456"/>
      </w:tblGrid>
      <w:tr w:rsidR="000D0EB9" w:rsidTr="000D0EB9">
        <w:tc>
          <w:tcPr>
            <w:tcW w:w="1242" w:type="dxa"/>
          </w:tcPr>
          <w:p w:rsidR="000D0EB9" w:rsidRPr="00A75E83" w:rsidRDefault="000D0EB9" w:rsidP="000D0E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5E83">
              <w:rPr>
                <w:rFonts w:ascii="Times New Roman" w:hAnsi="Times New Roman" w:cs="Times New Roman"/>
                <w:b/>
                <w:sz w:val="24"/>
                <w:szCs w:val="24"/>
              </w:rPr>
              <w:t>Author order</w:t>
            </w:r>
          </w:p>
        </w:tc>
        <w:tc>
          <w:tcPr>
            <w:tcW w:w="3544" w:type="dxa"/>
          </w:tcPr>
          <w:p w:rsidR="000D0EB9" w:rsidRPr="00A75E83" w:rsidRDefault="00A75E83" w:rsidP="000D0E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5E83">
              <w:rPr>
                <w:rFonts w:ascii="Times New Roman" w:hAnsi="Times New Roman" w:cs="Times New Roman"/>
                <w:b/>
                <w:sz w:val="24"/>
                <w:szCs w:val="24"/>
              </w:rPr>
              <w:t>Author Name (First name, Middle name initial followed by Family name)</w:t>
            </w:r>
          </w:p>
        </w:tc>
        <w:tc>
          <w:tcPr>
            <w:tcW w:w="4456" w:type="dxa"/>
          </w:tcPr>
          <w:p w:rsidR="000D0EB9" w:rsidRPr="00A75E83" w:rsidRDefault="00A75E83" w:rsidP="00BB3C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5E83">
              <w:rPr>
                <w:rFonts w:ascii="Times New Roman" w:hAnsi="Times New Roman" w:cs="Times New Roman"/>
                <w:b/>
                <w:sz w:val="24"/>
                <w:szCs w:val="24"/>
              </w:rPr>
              <w:t>Affili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Department, Institut</w:t>
            </w:r>
            <w:r w:rsidR="00BB3CE4">
              <w:rPr>
                <w:rFonts w:ascii="Times New Roman" w:hAnsi="Times New Roman" w:cs="Times New Roman"/>
                <w:b/>
                <w:sz w:val="24"/>
                <w:szCs w:val="24"/>
              </w:rPr>
              <w:t>ion, City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tate, Country)</w:t>
            </w:r>
          </w:p>
        </w:tc>
      </w:tr>
      <w:tr w:rsidR="000D0EB9" w:rsidTr="000D0EB9">
        <w:tc>
          <w:tcPr>
            <w:tcW w:w="1242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:rsidR="000D0EB9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jay K. Gupta </w:t>
            </w:r>
          </w:p>
        </w:tc>
        <w:tc>
          <w:tcPr>
            <w:tcW w:w="4456" w:type="dxa"/>
          </w:tcPr>
          <w:p w:rsidR="000D0EB9" w:rsidRDefault="00812304" w:rsidP="00A75E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University Institute of Pharmacy, CSJM University, Kanpur, U.P., India</w:t>
            </w:r>
          </w:p>
        </w:tc>
      </w:tr>
      <w:tr w:rsidR="000D0EB9" w:rsidTr="000D0EB9">
        <w:tc>
          <w:tcPr>
            <w:tcW w:w="1242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56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0EB9" w:rsidTr="000D0EB9">
        <w:tc>
          <w:tcPr>
            <w:tcW w:w="1242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56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0EB9" w:rsidTr="000D0EB9">
        <w:tc>
          <w:tcPr>
            <w:tcW w:w="1242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56" w:type="dxa"/>
          </w:tcPr>
          <w:p w:rsidR="000D0EB9" w:rsidRDefault="000D0EB9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2304" w:rsidTr="000D0EB9">
        <w:tc>
          <w:tcPr>
            <w:tcW w:w="1242" w:type="dxa"/>
          </w:tcPr>
          <w:p w:rsidR="00812304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44" w:type="dxa"/>
          </w:tcPr>
          <w:p w:rsidR="00812304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56" w:type="dxa"/>
          </w:tcPr>
          <w:p w:rsidR="00812304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2304" w:rsidTr="000D0EB9">
        <w:tc>
          <w:tcPr>
            <w:tcW w:w="1242" w:type="dxa"/>
          </w:tcPr>
          <w:p w:rsidR="00812304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544" w:type="dxa"/>
          </w:tcPr>
          <w:p w:rsidR="00812304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56" w:type="dxa"/>
          </w:tcPr>
          <w:p w:rsidR="00812304" w:rsidRDefault="00812304" w:rsidP="000D0E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D0EB9" w:rsidRDefault="000D0EB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0EB9" w:rsidRPr="000D0EB9" w:rsidRDefault="000D0EB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D0EB9" w:rsidRPr="00A75E83" w:rsidRDefault="000D0EB9" w:rsidP="000D0E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75E83">
        <w:rPr>
          <w:rFonts w:ascii="Times New Roman" w:hAnsi="Times New Roman" w:cs="Times New Roman"/>
          <w:b/>
          <w:sz w:val="24"/>
          <w:szCs w:val="24"/>
        </w:rPr>
        <w:t>Corresponding Author</w:t>
      </w:r>
      <w:r w:rsidR="00A75E83" w:rsidRPr="00A75E83">
        <w:rPr>
          <w:rFonts w:ascii="Times New Roman" w:hAnsi="Times New Roman" w:cs="Times New Roman"/>
          <w:b/>
          <w:sz w:val="24"/>
          <w:szCs w:val="24"/>
        </w:rPr>
        <w:t>:</w:t>
      </w:r>
    </w:p>
    <w:p w:rsidR="000D0EB9" w:rsidRDefault="000D0EB9" w:rsidP="000D0E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2713"/>
        <w:gridCol w:w="3361"/>
        <w:gridCol w:w="3168"/>
      </w:tblGrid>
      <w:tr w:rsidR="000D0EB9" w:rsidTr="000D0EB9">
        <w:tc>
          <w:tcPr>
            <w:tcW w:w="2713" w:type="dxa"/>
          </w:tcPr>
          <w:p w:rsidR="000D0EB9" w:rsidRDefault="00812304" w:rsidP="006A6B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jay K. Gupta</w:t>
            </w:r>
          </w:p>
        </w:tc>
        <w:tc>
          <w:tcPr>
            <w:tcW w:w="3361" w:type="dxa"/>
          </w:tcPr>
          <w:p w:rsidR="000D0EB9" w:rsidRDefault="000D0EB9" w:rsidP="006A6B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tc>
          <w:tcPr>
            <w:tcW w:w="3168" w:type="dxa"/>
          </w:tcPr>
          <w:p w:rsidR="000D0EB9" w:rsidRDefault="00EE0569" w:rsidP="006A6B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No.</w:t>
            </w:r>
            <w:r w:rsidR="000D0E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0D0EB9" w:rsidRDefault="00A75E83" w:rsidP="006A6B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:</w:t>
            </w:r>
          </w:p>
        </w:tc>
      </w:tr>
    </w:tbl>
    <w:p w:rsidR="00EE0569" w:rsidRDefault="00EE0569" w:rsidP="00652854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40284E">
        <w:rPr>
          <w:rFonts w:ascii="Times New Roman" w:hAnsi="Times New Roman" w:cs="Times New Roman"/>
          <w:sz w:val="24"/>
          <w:szCs w:val="24"/>
        </w:rPr>
        <w:t>Thanking you,</w:t>
      </w:r>
    </w:p>
    <w:p w:rsidR="00EE0569" w:rsidRDefault="00EE0569" w:rsidP="00EE0569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40284E">
        <w:rPr>
          <w:rFonts w:ascii="Times New Roman" w:hAnsi="Times New Roman" w:cs="Times New Roman"/>
          <w:sz w:val="24"/>
          <w:szCs w:val="24"/>
        </w:rPr>
        <w:t>Yours</w:t>
      </w:r>
      <w:r>
        <w:rPr>
          <w:rFonts w:ascii="Times New Roman" w:hAnsi="Times New Roman" w:cs="Times New Roman"/>
          <w:sz w:val="24"/>
          <w:szCs w:val="24"/>
        </w:rPr>
        <w:t>’ sincerely,</w:t>
      </w:r>
    </w:p>
    <w:p w:rsidR="00E365E9" w:rsidRPr="000D0EB9" w:rsidRDefault="00652854" w:rsidP="00EE0569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jay K. Gupta </w:t>
      </w:r>
    </w:p>
    <w:sectPr w:rsidR="00E365E9" w:rsidRPr="000D0EB9" w:rsidSect="00652854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wNDIyMrYwMTMyNTaxNLNU0lEKTi0uzszPAykwqgUAUbeOkywAAAA="/>
  </w:docVars>
  <w:rsids>
    <w:rsidRoot w:val="00FD0917"/>
    <w:rsid w:val="000D0EB9"/>
    <w:rsid w:val="0012461C"/>
    <w:rsid w:val="00143341"/>
    <w:rsid w:val="00535260"/>
    <w:rsid w:val="00652854"/>
    <w:rsid w:val="00812304"/>
    <w:rsid w:val="008E4415"/>
    <w:rsid w:val="009A32E8"/>
    <w:rsid w:val="00A47BB8"/>
    <w:rsid w:val="00A51B14"/>
    <w:rsid w:val="00A51B48"/>
    <w:rsid w:val="00A75E83"/>
    <w:rsid w:val="00AB1FA0"/>
    <w:rsid w:val="00BB3CE4"/>
    <w:rsid w:val="00BB674C"/>
    <w:rsid w:val="00E365E9"/>
    <w:rsid w:val="00EE0569"/>
    <w:rsid w:val="00FD09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44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0E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0E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p Academy</dc:creator>
  <cp:lastModifiedBy>Dr. Praveen</cp:lastModifiedBy>
  <cp:revision>5</cp:revision>
  <dcterms:created xsi:type="dcterms:W3CDTF">2015-11-17T08:51:00Z</dcterms:created>
  <dcterms:modified xsi:type="dcterms:W3CDTF">2015-12-31T09:16:00Z</dcterms:modified>
</cp:coreProperties>
</file>